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E08EF" w14:textId="77777777" w:rsidR="00813E8A" w:rsidRPr="00813E8A" w:rsidRDefault="00813E8A" w:rsidP="00813E8A">
      <w:pPr>
        <w:ind w:right="-468"/>
        <w:rPr>
          <w:color w:val="FF0000"/>
          <w:lang w:val="sk-SK"/>
        </w:rPr>
      </w:pPr>
      <w:r w:rsidRPr="00813E8A">
        <w:rPr>
          <w:i/>
          <w:iCs/>
          <w:lang w:val="sk-SK"/>
        </w:rPr>
        <w:t xml:space="preserve">Slov. </w:t>
      </w:r>
      <w:proofErr w:type="spellStart"/>
      <w:r w:rsidRPr="00813E8A">
        <w:rPr>
          <w:i/>
          <w:iCs/>
          <w:lang w:val="sk-SK"/>
        </w:rPr>
        <w:t>Antropol</w:t>
      </w:r>
      <w:proofErr w:type="spellEnd"/>
      <w:r w:rsidRPr="00813E8A">
        <w:rPr>
          <w:i/>
          <w:iCs/>
          <w:lang w:val="sk-SK"/>
        </w:rPr>
        <w:t xml:space="preserve">., </w:t>
      </w:r>
      <w:r w:rsidR="00517D15">
        <w:rPr>
          <w:i/>
          <w:iCs/>
          <w:lang w:val="sk-SK"/>
        </w:rPr>
        <w:t>ročník</w:t>
      </w:r>
      <w:r w:rsidRPr="00813E8A">
        <w:rPr>
          <w:i/>
          <w:iCs/>
          <w:lang w:val="sk-SK"/>
        </w:rPr>
        <w:t>(</w:t>
      </w:r>
      <w:r w:rsidR="00517D15">
        <w:rPr>
          <w:i/>
          <w:iCs/>
          <w:lang w:val="sk-SK"/>
        </w:rPr>
        <w:t>číslo</w:t>
      </w:r>
      <w:r w:rsidRPr="00813E8A">
        <w:rPr>
          <w:i/>
          <w:iCs/>
          <w:lang w:val="sk-SK"/>
        </w:rPr>
        <w:t>):</w:t>
      </w:r>
      <w:r w:rsidR="00517D15">
        <w:rPr>
          <w:i/>
          <w:iCs/>
          <w:lang w:val="sk-SK"/>
        </w:rPr>
        <w:t>strany od</w:t>
      </w:r>
      <w:r w:rsidRPr="00813E8A">
        <w:rPr>
          <w:i/>
          <w:iCs/>
          <w:lang w:val="sk-SK"/>
        </w:rPr>
        <w:t>-</w:t>
      </w:r>
      <w:r w:rsidR="00517D15">
        <w:rPr>
          <w:i/>
          <w:iCs/>
          <w:lang w:val="sk-SK"/>
        </w:rPr>
        <w:t>do</w:t>
      </w:r>
      <w:r w:rsidRPr="00813E8A">
        <w:rPr>
          <w:i/>
          <w:iCs/>
          <w:lang w:val="sk-SK"/>
        </w:rPr>
        <w:t xml:space="preserve">, </w:t>
      </w:r>
      <w:r w:rsidR="00517D15">
        <w:rPr>
          <w:i/>
          <w:iCs/>
          <w:lang w:val="sk-SK"/>
        </w:rPr>
        <w:t xml:space="preserve">rok vydania </w:t>
      </w:r>
      <w:r w:rsidR="00517D15" w:rsidRPr="00ED2A81">
        <w:rPr>
          <w:i/>
          <w:iCs/>
          <w:color w:val="FF0000"/>
          <w:lang w:val="sk-SK"/>
        </w:rPr>
        <w:t>(v kompetencii redakcie)</w:t>
      </w:r>
    </w:p>
    <w:p w14:paraId="40F96AE0" w14:textId="77777777" w:rsidR="00270EB8" w:rsidRPr="00AF0E0E" w:rsidRDefault="00517D15">
      <w:pPr>
        <w:rPr>
          <w:color w:val="BFBFBF"/>
          <w:lang w:val="sk-SK"/>
        </w:rPr>
      </w:pPr>
      <w:r w:rsidRPr="00AF0E0E">
        <w:rPr>
          <w:color w:val="A6A6A6"/>
          <w:lang w:val="sk-SK"/>
        </w:rPr>
        <w:t xml:space="preserve">Voľný riadok, veľkosť </w:t>
      </w:r>
      <w:r w:rsidR="005B6344" w:rsidRPr="00AF0E0E">
        <w:rPr>
          <w:color w:val="A6A6A6"/>
          <w:lang w:val="sk-SK"/>
        </w:rPr>
        <w:t xml:space="preserve">písma </w:t>
      </w:r>
      <w:r w:rsidRPr="00AF0E0E">
        <w:rPr>
          <w:color w:val="A6A6A6"/>
          <w:lang w:val="sk-SK"/>
        </w:rPr>
        <w:t>12</w:t>
      </w:r>
      <w:r w:rsidR="005B6344" w:rsidRPr="00AF0E0E">
        <w:rPr>
          <w:color w:val="A6A6A6"/>
          <w:lang w:val="sk-SK"/>
        </w:rPr>
        <w:t>, jednoduché riadkovanie, bez medzier pred a za odsekmi</w:t>
      </w:r>
    </w:p>
    <w:p w14:paraId="3B85FA1A" w14:textId="77777777" w:rsidR="00813E8A" w:rsidRDefault="00517D15">
      <w:pPr>
        <w:rPr>
          <w:b/>
          <w:lang w:val="sk-SK"/>
        </w:rPr>
      </w:pPr>
      <w:r>
        <w:rPr>
          <w:b/>
          <w:sz w:val="28"/>
          <w:szCs w:val="28"/>
          <w:lang w:val="sk-SK"/>
        </w:rPr>
        <w:t>NÁZOV PRÍSPEVKU (VERZÁLKY, TUČNÉ, VEĽKOSŤ PÍSMA 14, ZAROVNANIE VĽAVO)</w:t>
      </w:r>
      <w:r w:rsidR="00E34254">
        <w:rPr>
          <w:b/>
          <w:sz w:val="28"/>
          <w:szCs w:val="28"/>
          <w:lang w:val="sk-SK"/>
        </w:rPr>
        <w:t xml:space="preserve"> </w:t>
      </w:r>
    </w:p>
    <w:p w14:paraId="1DD89DE0" w14:textId="77777777" w:rsidR="00517D15" w:rsidRPr="00AF0E0E" w:rsidRDefault="00517D15" w:rsidP="00517D1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 xml:space="preserve">Voľný riadok, veľkosť </w:t>
      </w:r>
      <w:r w:rsidR="005B6344" w:rsidRPr="00AF0E0E">
        <w:rPr>
          <w:color w:val="A6A6A6"/>
          <w:lang w:val="sk-SK"/>
        </w:rPr>
        <w:t xml:space="preserve">písma </w:t>
      </w:r>
      <w:r w:rsidRPr="00AF0E0E">
        <w:rPr>
          <w:color w:val="A6A6A6"/>
          <w:lang w:val="sk-SK"/>
        </w:rPr>
        <w:t>1</w:t>
      </w:r>
      <w:r w:rsidR="007B21EE" w:rsidRPr="00AF0E0E">
        <w:rPr>
          <w:color w:val="A6A6A6"/>
          <w:lang w:val="sk-SK"/>
        </w:rPr>
        <w:t>2</w:t>
      </w:r>
    </w:p>
    <w:p w14:paraId="1A2D5978" w14:textId="77777777" w:rsidR="00E34254" w:rsidRPr="00517D15" w:rsidRDefault="00517D15">
      <w:pPr>
        <w:rPr>
          <w:b/>
          <w:lang w:val="sk-SK"/>
        </w:rPr>
      </w:pPr>
      <w:r>
        <w:rPr>
          <w:b/>
          <w:lang w:val="sk-SK"/>
        </w:rPr>
        <w:t>Meno a priezvisko autora</w:t>
      </w:r>
      <w:r w:rsidR="00E34254" w:rsidRPr="00E34254">
        <w:rPr>
          <w:b/>
          <w:vertAlign w:val="superscript"/>
          <w:lang w:val="sk-SK"/>
        </w:rPr>
        <w:t>1</w:t>
      </w:r>
      <w:r w:rsidR="00E34254">
        <w:rPr>
          <w:b/>
          <w:lang w:val="sk-SK"/>
        </w:rPr>
        <w:t xml:space="preserve">, </w:t>
      </w:r>
      <w:r>
        <w:rPr>
          <w:b/>
          <w:lang w:val="sk-SK"/>
        </w:rPr>
        <w:t>Meno a priezvisko</w:t>
      </w:r>
      <w:r w:rsidRPr="00E34254">
        <w:rPr>
          <w:b/>
          <w:vertAlign w:val="superscript"/>
          <w:lang w:val="sk-SK"/>
        </w:rPr>
        <w:t>1</w:t>
      </w:r>
      <w:r>
        <w:rPr>
          <w:b/>
          <w:lang w:val="sk-SK"/>
        </w:rPr>
        <w:t>, Meno a priezvisko</w:t>
      </w:r>
      <w:r>
        <w:rPr>
          <w:b/>
          <w:vertAlign w:val="superscript"/>
          <w:lang w:val="sk-SK"/>
        </w:rPr>
        <w:t>2</w:t>
      </w:r>
      <w:r>
        <w:rPr>
          <w:b/>
          <w:lang w:val="sk-SK"/>
        </w:rPr>
        <w:t xml:space="preserve"> (tučné, veľkosť 12)</w:t>
      </w:r>
    </w:p>
    <w:p w14:paraId="58CE01D2" w14:textId="77777777" w:rsidR="00517D15" w:rsidRPr="00AF0E0E" w:rsidRDefault="00517D15" w:rsidP="00517D1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 xml:space="preserve">Voľný riadok, veľkosť </w:t>
      </w:r>
      <w:r w:rsidR="005B6344" w:rsidRPr="00AF0E0E">
        <w:rPr>
          <w:color w:val="A6A6A6"/>
          <w:lang w:val="sk-SK"/>
        </w:rPr>
        <w:t xml:space="preserve">písma </w:t>
      </w:r>
      <w:r w:rsidRPr="00AF0E0E">
        <w:rPr>
          <w:color w:val="A6A6A6"/>
          <w:lang w:val="sk-SK"/>
        </w:rPr>
        <w:t>12</w:t>
      </w:r>
    </w:p>
    <w:p w14:paraId="7228BC17" w14:textId="77777777" w:rsidR="00517D15" w:rsidRPr="00517D15" w:rsidRDefault="00517D15" w:rsidP="00517D15">
      <w:pPr>
        <w:rPr>
          <w:lang w:val="sk-SK"/>
        </w:rPr>
      </w:pPr>
      <w:r w:rsidRPr="00517D15">
        <w:rPr>
          <w:vertAlign w:val="superscript"/>
          <w:lang w:val="sk-SK"/>
        </w:rPr>
        <w:t>1</w:t>
      </w:r>
      <w:r>
        <w:rPr>
          <w:lang w:val="sk-SK"/>
        </w:rPr>
        <w:t xml:space="preserve"> Adresa pracoviska 1. autora (Univerzita, Fakulta, Katedra, Ulica č., Smerovanie číslo, Mesto, Štát, e-mailová adresa)</w:t>
      </w:r>
    </w:p>
    <w:p w14:paraId="1FC4A04A" w14:textId="77777777" w:rsidR="00517D15" w:rsidRPr="00517D15" w:rsidRDefault="00517D15" w:rsidP="00517D15">
      <w:pPr>
        <w:rPr>
          <w:lang w:val="sk-SK"/>
        </w:rPr>
      </w:pPr>
      <w:r w:rsidRPr="00517D15">
        <w:rPr>
          <w:vertAlign w:val="superscript"/>
          <w:lang w:val="sk-SK"/>
        </w:rPr>
        <w:t>2</w:t>
      </w:r>
      <w:r>
        <w:rPr>
          <w:lang w:val="sk-SK"/>
        </w:rPr>
        <w:t xml:space="preserve"> Adresa pracoviska 2. autora (Univerzita, Fakulta, Katedra, Ulica č., Smerovanie číslo, Mesto, Štát)</w:t>
      </w:r>
    </w:p>
    <w:p w14:paraId="5545F9F1" w14:textId="77777777" w:rsidR="00517D15" w:rsidRPr="00AF0E0E" w:rsidRDefault="00517D15" w:rsidP="00517D1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 xml:space="preserve">Voľný riadok, veľkosť </w:t>
      </w:r>
      <w:r w:rsidR="005B6344" w:rsidRPr="00AF0E0E">
        <w:rPr>
          <w:color w:val="A6A6A6"/>
          <w:lang w:val="sk-SK"/>
        </w:rPr>
        <w:t xml:space="preserve">písma </w:t>
      </w:r>
      <w:r w:rsidRPr="00AF0E0E">
        <w:rPr>
          <w:color w:val="A6A6A6"/>
          <w:lang w:val="sk-SK"/>
        </w:rPr>
        <w:t>12</w:t>
      </w:r>
    </w:p>
    <w:p w14:paraId="78928231" w14:textId="77777777" w:rsidR="00E34254" w:rsidRDefault="00E34254" w:rsidP="005B6344">
      <w:pPr>
        <w:jc w:val="both"/>
        <w:rPr>
          <w:lang w:val="sk-SK"/>
        </w:rPr>
      </w:pPr>
      <w:proofErr w:type="spellStart"/>
      <w:r w:rsidRPr="00E34254">
        <w:rPr>
          <w:b/>
          <w:lang w:val="sk-SK"/>
        </w:rPr>
        <w:t>Abstract</w:t>
      </w:r>
      <w:proofErr w:type="spellEnd"/>
      <w:r w:rsidRPr="00E34254">
        <w:rPr>
          <w:b/>
          <w:lang w:val="sk-SK"/>
        </w:rPr>
        <w:t>:</w:t>
      </w:r>
      <w:r w:rsidR="005B6344">
        <w:rPr>
          <w:b/>
          <w:lang w:val="sk-SK"/>
        </w:rPr>
        <w:t xml:space="preserve"> </w:t>
      </w:r>
      <w:r w:rsidR="005B6344">
        <w:rPr>
          <w:i/>
          <w:lang w:val="sk-SK"/>
        </w:rPr>
        <w:t>Názov príspevku v angličtine (kurzívou, veľkosť písma 12</w:t>
      </w:r>
      <w:r w:rsidR="005B6344">
        <w:rPr>
          <w:i/>
          <w:lang w:val="en-US"/>
        </w:rPr>
        <w:t xml:space="preserve">; </w:t>
      </w:r>
      <w:r w:rsidR="005B6344">
        <w:rPr>
          <w:i/>
          <w:lang w:val="sk-SK"/>
        </w:rPr>
        <w:t>ak je rukopis v angličtine, názov príspevku sa v abstrakte už neopakuje).</w:t>
      </w:r>
      <w:r w:rsidR="005B6344">
        <w:rPr>
          <w:lang w:val="sk-SK"/>
        </w:rPr>
        <w:t xml:space="preserve"> Abstrakt príspevku v angličtine s maximálnym rozsahom 200 slov. Veľkosť písma 12, jednoduché riadkovanie. Abstrakt musí obsahovať cieľ práce, informácie o skúmanom súbore a výsledky práce.</w:t>
      </w:r>
    </w:p>
    <w:p w14:paraId="2799845E" w14:textId="77777777" w:rsidR="006406E7" w:rsidRDefault="006406E7" w:rsidP="005B6344">
      <w:pPr>
        <w:jc w:val="both"/>
        <w:rPr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</w:p>
    <w:p w14:paraId="4777D9A6" w14:textId="77777777" w:rsidR="005B6344" w:rsidRPr="00AF0E0E" w:rsidRDefault="005B6344" w:rsidP="005B6344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5BE5846D" w14:textId="77777777" w:rsidR="00030425" w:rsidRPr="00CC54E0" w:rsidRDefault="00030425" w:rsidP="00030425">
      <w:pPr>
        <w:rPr>
          <w:lang w:val="en-GB"/>
        </w:rPr>
      </w:pPr>
      <w:r w:rsidRPr="00CC54E0">
        <w:rPr>
          <w:b/>
          <w:lang w:val="en-GB"/>
        </w:rPr>
        <w:t>Key</w:t>
      </w:r>
      <w:r w:rsidR="00E0259F" w:rsidRPr="00CC54E0">
        <w:rPr>
          <w:b/>
          <w:lang w:val="en-GB"/>
        </w:rPr>
        <w:t xml:space="preserve"> </w:t>
      </w:r>
      <w:r w:rsidRPr="00CC54E0">
        <w:rPr>
          <w:b/>
          <w:lang w:val="en-GB"/>
        </w:rPr>
        <w:t xml:space="preserve">words: </w:t>
      </w:r>
      <w:proofErr w:type="spellStart"/>
      <w:r w:rsidRPr="00CC54E0">
        <w:rPr>
          <w:lang w:val="en-GB"/>
        </w:rPr>
        <w:t>kľúčové</w:t>
      </w:r>
      <w:proofErr w:type="spellEnd"/>
      <w:r w:rsidRPr="00CC54E0">
        <w:rPr>
          <w:lang w:val="en-GB"/>
        </w:rPr>
        <w:t xml:space="preserve"> </w:t>
      </w:r>
      <w:proofErr w:type="spellStart"/>
      <w:r w:rsidRPr="00CC54E0">
        <w:rPr>
          <w:lang w:val="en-GB"/>
        </w:rPr>
        <w:t>slová</w:t>
      </w:r>
      <w:proofErr w:type="spellEnd"/>
      <w:r w:rsidRPr="00CC54E0">
        <w:rPr>
          <w:lang w:val="en-GB"/>
        </w:rPr>
        <w:t xml:space="preserve"> v </w:t>
      </w:r>
      <w:proofErr w:type="spellStart"/>
      <w:proofErr w:type="gramStart"/>
      <w:r w:rsidRPr="00CC54E0">
        <w:rPr>
          <w:lang w:val="en-GB"/>
        </w:rPr>
        <w:t>angličtine</w:t>
      </w:r>
      <w:proofErr w:type="spellEnd"/>
      <w:r w:rsidRPr="00CC54E0">
        <w:rPr>
          <w:lang w:val="en-GB"/>
        </w:rPr>
        <w:t xml:space="preserve">, </w:t>
      </w:r>
      <w:r w:rsidR="00E0259F" w:rsidRPr="00CC54E0">
        <w:rPr>
          <w:lang w:val="en-GB"/>
        </w:rPr>
        <w:t xml:space="preserve"> 6</w:t>
      </w:r>
      <w:proofErr w:type="gramEnd"/>
      <w:r w:rsidR="00E0259F" w:rsidRPr="00CC54E0">
        <w:rPr>
          <w:lang w:val="en-GB"/>
        </w:rPr>
        <w:t xml:space="preserve"> – </w:t>
      </w:r>
      <w:r w:rsidRPr="00CC54E0">
        <w:rPr>
          <w:lang w:val="en-GB"/>
        </w:rPr>
        <w:t xml:space="preserve">10 </w:t>
      </w:r>
      <w:proofErr w:type="spellStart"/>
      <w:r w:rsidRPr="00CC54E0">
        <w:rPr>
          <w:lang w:val="en-GB"/>
        </w:rPr>
        <w:t>slov</w:t>
      </w:r>
      <w:proofErr w:type="spellEnd"/>
      <w:r w:rsidRPr="00CC54E0">
        <w:rPr>
          <w:lang w:val="en-GB"/>
        </w:rPr>
        <w:t xml:space="preserve">, </w:t>
      </w:r>
      <w:proofErr w:type="spellStart"/>
      <w:r w:rsidRPr="00CC54E0">
        <w:rPr>
          <w:lang w:val="en-GB"/>
        </w:rPr>
        <w:t>oddelené</w:t>
      </w:r>
      <w:proofErr w:type="spellEnd"/>
      <w:r w:rsidRPr="00CC54E0">
        <w:rPr>
          <w:lang w:val="en-GB"/>
        </w:rPr>
        <w:t xml:space="preserve"> </w:t>
      </w:r>
      <w:proofErr w:type="spellStart"/>
      <w:r w:rsidRPr="00CC54E0">
        <w:rPr>
          <w:lang w:val="en-GB"/>
        </w:rPr>
        <w:t>čiarkou</w:t>
      </w:r>
      <w:proofErr w:type="spellEnd"/>
      <w:r w:rsidRPr="00CC54E0">
        <w:rPr>
          <w:lang w:val="en-GB"/>
        </w:rPr>
        <w:t xml:space="preserve">, </w:t>
      </w:r>
      <w:proofErr w:type="spellStart"/>
      <w:r w:rsidRPr="00CC54E0">
        <w:rPr>
          <w:lang w:val="en-GB"/>
        </w:rPr>
        <w:t>veľkosť</w:t>
      </w:r>
      <w:proofErr w:type="spellEnd"/>
      <w:r w:rsidRPr="00CC54E0">
        <w:rPr>
          <w:lang w:val="en-GB"/>
        </w:rPr>
        <w:t xml:space="preserve"> </w:t>
      </w:r>
      <w:proofErr w:type="spellStart"/>
      <w:r w:rsidRPr="00CC54E0">
        <w:rPr>
          <w:lang w:val="en-GB"/>
        </w:rPr>
        <w:t>písma</w:t>
      </w:r>
      <w:proofErr w:type="spellEnd"/>
      <w:r w:rsidRPr="00CC54E0">
        <w:rPr>
          <w:lang w:val="en-GB"/>
        </w:rPr>
        <w:t xml:space="preserve"> 12</w:t>
      </w:r>
      <w:r w:rsidR="00773D98" w:rsidRPr="00CC54E0">
        <w:rPr>
          <w:lang w:val="en-GB"/>
        </w:rPr>
        <w:t xml:space="preserve">, </w:t>
      </w:r>
      <w:proofErr w:type="spellStart"/>
      <w:r w:rsidR="00773D98" w:rsidRPr="00CC54E0">
        <w:rPr>
          <w:lang w:val="en-GB"/>
        </w:rPr>
        <w:t>nemali</w:t>
      </w:r>
      <w:proofErr w:type="spellEnd"/>
      <w:r w:rsidR="00773D98" w:rsidRPr="00CC54E0">
        <w:rPr>
          <w:lang w:val="en-GB"/>
        </w:rPr>
        <w:t xml:space="preserve"> by </w:t>
      </w:r>
      <w:proofErr w:type="spellStart"/>
      <w:r w:rsidR="00773D98" w:rsidRPr="00CC54E0">
        <w:rPr>
          <w:lang w:val="en-GB"/>
        </w:rPr>
        <w:t>sa</w:t>
      </w:r>
      <w:proofErr w:type="spellEnd"/>
      <w:r w:rsidR="00773D98" w:rsidRPr="00CC54E0">
        <w:rPr>
          <w:lang w:val="en-GB"/>
        </w:rPr>
        <w:t xml:space="preserve"> </w:t>
      </w:r>
      <w:proofErr w:type="spellStart"/>
      <w:r w:rsidR="00773D98" w:rsidRPr="00CC54E0">
        <w:rPr>
          <w:lang w:val="en-GB"/>
        </w:rPr>
        <w:t>opakovať</w:t>
      </w:r>
      <w:proofErr w:type="spellEnd"/>
      <w:r w:rsidR="00773D98" w:rsidRPr="00CC54E0">
        <w:rPr>
          <w:lang w:val="en-GB"/>
        </w:rPr>
        <w:t xml:space="preserve"> </w:t>
      </w:r>
      <w:proofErr w:type="spellStart"/>
      <w:r w:rsidR="00773D98" w:rsidRPr="00CC54E0">
        <w:rPr>
          <w:lang w:val="en-GB"/>
        </w:rPr>
        <w:t>výrazy</w:t>
      </w:r>
      <w:proofErr w:type="spellEnd"/>
      <w:r w:rsidR="00773D98" w:rsidRPr="00CC54E0">
        <w:rPr>
          <w:lang w:val="en-GB"/>
        </w:rPr>
        <w:t xml:space="preserve"> z </w:t>
      </w:r>
      <w:proofErr w:type="spellStart"/>
      <w:r w:rsidR="00773D98" w:rsidRPr="00CC54E0">
        <w:rPr>
          <w:lang w:val="en-GB"/>
        </w:rPr>
        <w:t>názvu</w:t>
      </w:r>
      <w:proofErr w:type="spellEnd"/>
      <w:r w:rsidR="00773D98" w:rsidRPr="00CC54E0">
        <w:rPr>
          <w:lang w:val="en-GB"/>
        </w:rPr>
        <w:t xml:space="preserve"> </w:t>
      </w:r>
      <w:proofErr w:type="spellStart"/>
      <w:r w:rsidR="00773D98" w:rsidRPr="00CC54E0">
        <w:rPr>
          <w:lang w:val="en-GB"/>
        </w:rPr>
        <w:t>príspevku</w:t>
      </w:r>
      <w:proofErr w:type="spellEnd"/>
    </w:p>
    <w:p w14:paraId="0F16429C" w14:textId="77777777" w:rsidR="00030425" w:rsidRPr="00AF0E0E" w:rsidRDefault="00030425" w:rsidP="0003042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  <w:r w:rsidR="00773D98">
        <w:rPr>
          <w:color w:val="A6A6A6"/>
          <w:lang w:val="sk-SK"/>
        </w:rPr>
        <w:t xml:space="preserve"> </w:t>
      </w:r>
    </w:p>
    <w:p w14:paraId="64061B8F" w14:textId="77777777" w:rsidR="005B6344" w:rsidRPr="005B6344" w:rsidRDefault="005B6344" w:rsidP="005B6344">
      <w:pPr>
        <w:jc w:val="both"/>
        <w:rPr>
          <w:b/>
          <w:lang w:val="sk-SK"/>
        </w:rPr>
      </w:pPr>
      <w:r w:rsidRPr="005B6344">
        <w:rPr>
          <w:b/>
          <w:lang w:val="sk-SK"/>
        </w:rPr>
        <w:t>Úvod</w:t>
      </w:r>
    </w:p>
    <w:p w14:paraId="595C2253" w14:textId="77777777" w:rsidR="005B6344" w:rsidRDefault="00030425" w:rsidP="005B6344">
      <w:pPr>
        <w:ind w:firstLine="284"/>
        <w:jc w:val="both"/>
        <w:rPr>
          <w:lang w:val="sk-SK"/>
        </w:rPr>
      </w:pPr>
      <w:r>
        <w:rPr>
          <w:lang w:val="sk-SK"/>
        </w:rPr>
        <w:t>Veľkosť písma 12, jednoduché riadkovanie, odsadenie 1. riadku 0,5 cm, zarovnanie do bloku.</w:t>
      </w:r>
    </w:p>
    <w:p w14:paraId="3E9DC124" w14:textId="77777777" w:rsidR="00030425" w:rsidRDefault="00030425" w:rsidP="00030425">
      <w:pPr>
        <w:ind w:firstLine="284"/>
        <w:jc w:val="both"/>
        <w:rPr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.</w:t>
      </w:r>
    </w:p>
    <w:p w14:paraId="450746A3" w14:textId="77777777" w:rsidR="00030425" w:rsidRPr="00AF0E0E" w:rsidRDefault="00030425" w:rsidP="0003042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432DBCC6" w14:textId="77777777" w:rsidR="00030425" w:rsidRPr="00030425" w:rsidRDefault="00030425" w:rsidP="00030425">
      <w:pPr>
        <w:jc w:val="both"/>
        <w:rPr>
          <w:b/>
          <w:lang w:val="sk-SK"/>
        </w:rPr>
      </w:pPr>
      <w:r w:rsidRPr="00030425">
        <w:rPr>
          <w:b/>
          <w:lang w:val="sk-SK"/>
        </w:rPr>
        <w:t>Súbor a metódy (Materiál a metódy)</w:t>
      </w:r>
    </w:p>
    <w:p w14:paraId="4CAFBE70" w14:textId="77777777" w:rsidR="005B6344" w:rsidRPr="005B6344" w:rsidRDefault="00030425" w:rsidP="00030425">
      <w:pPr>
        <w:ind w:firstLine="284"/>
        <w:jc w:val="both"/>
        <w:rPr>
          <w:lang w:val="sk-SK"/>
        </w:rPr>
      </w:pPr>
      <w:r>
        <w:rPr>
          <w:lang w:val="sk-SK"/>
        </w:rPr>
        <w:t>Veľkosť písma 12, jednoduché riadkovanie, odsadenie 1. riadku 0,5 cm, zarovnanie do bloku.</w:t>
      </w:r>
    </w:p>
    <w:p w14:paraId="0D29A59C" w14:textId="77777777" w:rsidR="00030425" w:rsidRDefault="00030425" w:rsidP="00030425">
      <w:pPr>
        <w:ind w:firstLine="284"/>
        <w:jc w:val="both"/>
        <w:rPr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 w:rsidR="0070624C">
        <w:rPr>
          <w:lang w:val="sk-SK"/>
        </w:rPr>
        <w:t xml:space="preserve"> (tab. 1)</w:t>
      </w:r>
      <w:r>
        <w:rPr>
          <w:lang w:val="sk-SK"/>
        </w:rPr>
        <w:t>.</w:t>
      </w:r>
    </w:p>
    <w:p w14:paraId="11C2F9C3" w14:textId="77777777" w:rsidR="00030425" w:rsidRPr="00AF0E0E" w:rsidRDefault="00030425" w:rsidP="00030425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7FF46821" w14:textId="77777777" w:rsidR="009C01AB" w:rsidRPr="00576138" w:rsidRDefault="009C01AB" w:rsidP="006C44FE">
      <w:pPr>
        <w:jc w:val="both"/>
        <w:rPr>
          <w:b/>
          <w:lang w:val="sk-SK"/>
        </w:rPr>
      </w:pPr>
      <w:r w:rsidRPr="00576138">
        <w:rPr>
          <w:b/>
          <w:lang w:val="sk-SK"/>
        </w:rPr>
        <w:t>Výsledky a</w:t>
      </w:r>
      <w:r w:rsidR="008E1273">
        <w:rPr>
          <w:b/>
          <w:lang w:val="sk-SK"/>
        </w:rPr>
        <w:t> </w:t>
      </w:r>
      <w:r w:rsidRPr="00576138">
        <w:rPr>
          <w:b/>
          <w:lang w:val="sk-SK"/>
        </w:rPr>
        <w:t>diskusia</w:t>
      </w:r>
      <w:r w:rsidR="008E1273">
        <w:rPr>
          <w:b/>
          <w:lang w:val="sk-SK"/>
        </w:rPr>
        <w:t xml:space="preserve"> (môžu byť aj samostatne)</w:t>
      </w:r>
    </w:p>
    <w:p w14:paraId="5E4BC654" w14:textId="77777777" w:rsidR="0070624C" w:rsidRPr="005B6344" w:rsidRDefault="0070624C" w:rsidP="0070624C">
      <w:pPr>
        <w:ind w:firstLine="284"/>
        <w:jc w:val="both"/>
        <w:rPr>
          <w:lang w:val="sk-SK"/>
        </w:rPr>
      </w:pPr>
      <w:r>
        <w:rPr>
          <w:lang w:val="sk-SK"/>
        </w:rPr>
        <w:t>Veľkosť písma 12, jednoduché riadkovanie, odsadenie 1. riadku 0,5 cm, zarovnanie do bloku.</w:t>
      </w:r>
    </w:p>
    <w:p w14:paraId="1C046699" w14:textId="77777777" w:rsidR="0070624C" w:rsidRDefault="0070624C" w:rsidP="0070624C">
      <w:pPr>
        <w:ind w:firstLine="284"/>
        <w:jc w:val="both"/>
        <w:rPr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 (obr. 1).</w:t>
      </w:r>
    </w:p>
    <w:p w14:paraId="6FE0CC81" w14:textId="77777777" w:rsidR="0070624C" w:rsidRPr="00AF0E0E" w:rsidRDefault="0070624C" w:rsidP="0070624C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1E12514C" w14:textId="77777777" w:rsidR="0070624C" w:rsidRDefault="009F51DB" w:rsidP="00491F64">
      <w:pPr>
        <w:jc w:val="both"/>
        <w:rPr>
          <w:b/>
          <w:lang w:val="en-US"/>
        </w:rPr>
      </w:pPr>
      <w:proofErr w:type="spellStart"/>
      <w:r w:rsidRPr="009F51DB">
        <w:rPr>
          <w:b/>
          <w:lang w:val="en-US"/>
        </w:rPr>
        <w:t>Záver</w:t>
      </w:r>
      <w:proofErr w:type="spellEnd"/>
    </w:p>
    <w:p w14:paraId="3FC5A1C2" w14:textId="77777777" w:rsidR="009F51DB" w:rsidRDefault="009F51DB" w:rsidP="009F51DB">
      <w:pPr>
        <w:ind w:firstLine="284"/>
        <w:jc w:val="both"/>
        <w:rPr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.</w:t>
      </w:r>
    </w:p>
    <w:p w14:paraId="1BDB5E74" w14:textId="77777777" w:rsidR="009F51DB" w:rsidRPr="00AF0E0E" w:rsidRDefault="009F51DB" w:rsidP="009F51DB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49C34CD9" w14:textId="77777777" w:rsidR="009F51DB" w:rsidRDefault="009F51DB" w:rsidP="009F51DB">
      <w:pPr>
        <w:jc w:val="both"/>
        <w:rPr>
          <w:b/>
          <w:lang w:val="sk-SK"/>
        </w:rPr>
      </w:pPr>
      <w:r>
        <w:rPr>
          <w:b/>
          <w:lang w:val="sk-SK"/>
        </w:rPr>
        <w:t>Poďakovanie</w:t>
      </w:r>
    </w:p>
    <w:p w14:paraId="64681053" w14:textId="77777777" w:rsidR="009F51DB" w:rsidRDefault="009F51DB" w:rsidP="009F51DB">
      <w:pPr>
        <w:ind w:firstLine="284"/>
        <w:jc w:val="both"/>
        <w:rPr>
          <w:b/>
          <w:lang w:val="sk-SK"/>
        </w:rPr>
      </w:pP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,</w:t>
      </w:r>
      <w:r w:rsidRPr="00030425">
        <w:rPr>
          <w:lang w:val="sk-SK"/>
        </w:rPr>
        <w:t xml:space="preserve">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txt</w:t>
      </w:r>
      <w:proofErr w:type="spellEnd"/>
      <w:r>
        <w:rPr>
          <w:lang w:val="sk-SK"/>
        </w:rPr>
        <w:t>.</w:t>
      </w:r>
    </w:p>
    <w:p w14:paraId="074724C9" w14:textId="77777777" w:rsidR="009F51DB" w:rsidRPr="00AF0E0E" w:rsidRDefault="009F51DB" w:rsidP="009F51DB">
      <w:pPr>
        <w:rPr>
          <w:color w:val="A6A6A6"/>
          <w:lang w:val="sk-SK"/>
        </w:rPr>
      </w:pPr>
      <w:r w:rsidRPr="00AF0E0E">
        <w:rPr>
          <w:color w:val="A6A6A6"/>
          <w:lang w:val="sk-SK"/>
        </w:rPr>
        <w:t>Voľný riadok, veľkosť písma 12</w:t>
      </w:r>
    </w:p>
    <w:p w14:paraId="4F5AE452" w14:textId="77777777" w:rsidR="009F51DB" w:rsidRDefault="009F51DB" w:rsidP="009F51DB">
      <w:pPr>
        <w:jc w:val="both"/>
        <w:rPr>
          <w:b/>
          <w:lang w:val="sk-SK"/>
        </w:rPr>
      </w:pPr>
      <w:r w:rsidRPr="009F51DB">
        <w:rPr>
          <w:b/>
          <w:lang w:val="sk-SK"/>
        </w:rPr>
        <w:t>Literatúra</w:t>
      </w:r>
    </w:p>
    <w:p w14:paraId="6CF60B8E" w14:textId="77777777" w:rsidR="00BD2B1F" w:rsidRPr="00BD2B1F" w:rsidRDefault="0067441B" w:rsidP="00BD2B1F">
      <w:pPr>
        <w:ind w:firstLine="284"/>
        <w:jc w:val="both"/>
        <w:rPr>
          <w:lang w:val="en-US"/>
        </w:rPr>
      </w:pPr>
      <w:proofErr w:type="spellStart"/>
      <w:r>
        <w:rPr>
          <w:lang w:val="en-US"/>
        </w:rPr>
        <w:t>Bližš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ácie</w:t>
      </w:r>
      <w:proofErr w:type="spellEnd"/>
      <w:r>
        <w:rPr>
          <w:lang w:val="en-US"/>
        </w:rPr>
        <w:t xml:space="preserve"> k </w:t>
      </w:r>
      <w:proofErr w:type="spellStart"/>
      <w:r>
        <w:rPr>
          <w:lang w:val="en-US"/>
        </w:rPr>
        <w:t>uvádzan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terár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meň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ď</w:t>
      </w:r>
      <w:proofErr w:type="spellEnd"/>
      <w:r>
        <w:rPr>
          <w:lang w:val="en-US"/>
        </w:rPr>
        <w:t xml:space="preserve"> </w:t>
      </w:r>
      <w:proofErr w:type="spellStart"/>
      <w:r w:rsidR="00BD2B1F" w:rsidRPr="00BD2B1F">
        <w:rPr>
          <w:color w:val="FF0000"/>
          <w:u w:val="single"/>
          <w:lang w:val="en-US"/>
        </w:rPr>
        <w:t>Pokyny</w:t>
      </w:r>
      <w:proofErr w:type="spellEnd"/>
      <w:r w:rsidR="00BD2B1F" w:rsidRPr="00BD2B1F">
        <w:rPr>
          <w:color w:val="FF0000"/>
          <w:u w:val="single"/>
          <w:lang w:val="en-US"/>
        </w:rPr>
        <w:t xml:space="preserve"> pre </w:t>
      </w:r>
      <w:proofErr w:type="spellStart"/>
      <w:r w:rsidR="00BD2B1F" w:rsidRPr="00BD2B1F">
        <w:rPr>
          <w:color w:val="FF0000"/>
          <w:u w:val="single"/>
          <w:lang w:val="en-US"/>
        </w:rPr>
        <w:t>autorov</w:t>
      </w:r>
      <w:proofErr w:type="spellEnd"/>
      <w:r w:rsidR="00BD2B1F">
        <w:rPr>
          <w:color w:val="FF0000"/>
          <w:u w:val="single"/>
          <w:lang w:val="en-US"/>
        </w:rPr>
        <w:t>.</w:t>
      </w:r>
      <w:r w:rsidR="00BD2B1F">
        <w:rPr>
          <w:lang w:val="en-US"/>
        </w:rPr>
        <w:t xml:space="preserve"> (hypertext)</w:t>
      </w:r>
    </w:p>
    <w:p w14:paraId="36264AC3" w14:textId="77777777" w:rsidR="00511F0C" w:rsidRPr="00773D98" w:rsidRDefault="00511F0C" w:rsidP="00BD2B1F">
      <w:pPr>
        <w:jc w:val="both"/>
        <w:rPr>
          <w:i/>
          <w:lang w:val="sk-SK"/>
        </w:rPr>
      </w:pPr>
      <w:r w:rsidRPr="00576138">
        <w:rPr>
          <w:lang w:val="sk-SK"/>
        </w:rPr>
        <w:lastRenderedPageBreak/>
        <w:t xml:space="preserve">Tab. 1: </w:t>
      </w:r>
      <w:r w:rsidR="00E0259F" w:rsidRPr="00773D98">
        <w:rPr>
          <w:lang w:val="sk-SK"/>
        </w:rPr>
        <w:t>Názov tabuľky v slovenčine</w:t>
      </w:r>
      <w:r w:rsidRPr="00773D98">
        <w:rPr>
          <w:lang w:val="sk-SK"/>
        </w:rPr>
        <w:t xml:space="preserve"> (názov nad tabuľkou, veľkosť písma 12)</w:t>
      </w:r>
    </w:p>
    <w:p w14:paraId="760EDE33" w14:textId="77777777" w:rsidR="00511F0C" w:rsidRPr="00576138" w:rsidRDefault="00511F0C" w:rsidP="00511F0C">
      <w:pPr>
        <w:jc w:val="both"/>
        <w:rPr>
          <w:i/>
          <w:lang w:val="sk-SK"/>
        </w:rPr>
      </w:pPr>
      <w:r w:rsidRPr="00576138">
        <w:rPr>
          <w:i/>
          <w:lang w:val="sk-SK"/>
        </w:rPr>
        <w:t xml:space="preserve">Table 1: </w:t>
      </w:r>
      <w:r w:rsidR="00773D98" w:rsidRPr="00CC54E0">
        <w:rPr>
          <w:i/>
          <w:lang w:val="en-GB"/>
        </w:rPr>
        <w:t>Captions</w:t>
      </w:r>
      <w:r w:rsidR="00E0259F" w:rsidRPr="00CC54E0">
        <w:rPr>
          <w:i/>
          <w:lang w:val="en-GB"/>
        </w:rPr>
        <w:t xml:space="preserve"> </w:t>
      </w:r>
      <w:r w:rsidR="00E0259F" w:rsidRPr="00773D98">
        <w:rPr>
          <w:i/>
          <w:lang w:val="en-GB"/>
        </w:rPr>
        <w:t xml:space="preserve">of </w:t>
      </w:r>
      <w:r w:rsidR="00BD2B1F" w:rsidRPr="00773D98">
        <w:rPr>
          <w:i/>
          <w:lang w:val="en-GB"/>
        </w:rPr>
        <w:t xml:space="preserve">the </w:t>
      </w:r>
      <w:r w:rsidR="00E0259F" w:rsidRPr="00773D98">
        <w:rPr>
          <w:i/>
          <w:lang w:val="en-GB"/>
        </w:rPr>
        <w:t>table in English</w:t>
      </w:r>
      <w:r w:rsidR="00773D98">
        <w:rPr>
          <w:i/>
          <w:lang w:val="sk-SK"/>
        </w:rPr>
        <w:t xml:space="preserve"> </w:t>
      </w:r>
      <w:r>
        <w:rPr>
          <w:i/>
          <w:lang w:val="sk-SK"/>
        </w:rPr>
        <w:t>(veľkosť písma 12, kurzívou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204"/>
        <w:gridCol w:w="1203"/>
        <w:gridCol w:w="1203"/>
        <w:gridCol w:w="1203"/>
        <w:gridCol w:w="1203"/>
        <w:gridCol w:w="1203"/>
        <w:gridCol w:w="1204"/>
      </w:tblGrid>
      <w:tr w:rsidR="00E0259F" w14:paraId="093E98AE" w14:textId="77777777" w:rsidTr="00AF0E0E">
        <w:tc>
          <w:tcPr>
            <w:tcW w:w="1222" w:type="dxa"/>
            <w:shd w:val="clear" w:color="auto" w:fill="auto"/>
          </w:tcPr>
          <w:p w14:paraId="336F2FA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B85087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9A1B5E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BCC83D5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FEA7A9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16CCDA3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619D28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57AFAAF7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7682BCFC" w14:textId="77777777" w:rsidTr="00AF0E0E">
        <w:tc>
          <w:tcPr>
            <w:tcW w:w="1222" w:type="dxa"/>
            <w:shd w:val="clear" w:color="auto" w:fill="auto"/>
          </w:tcPr>
          <w:p w14:paraId="4174019C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A6E929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EF996C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81AECF2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C00DBC6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7FC2F4A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0AF2D8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7B7299C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764A246C" w14:textId="77777777" w:rsidTr="00AF0E0E">
        <w:tc>
          <w:tcPr>
            <w:tcW w:w="1222" w:type="dxa"/>
            <w:shd w:val="clear" w:color="auto" w:fill="auto"/>
          </w:tcPr>
          <w:p w14:paraId="1099114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B3787E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C65D04E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8F5384B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27D8E1C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5C17B2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A9D41E2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6DF54AF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153091C2" w14:textId="77777777" w:rsidTr="00AF0E0E">
        <w:tc>
          <w:tcPr>
            <w:tcW w:w="1222" w:type="dxa"/>
            <w:shd w:val="clear" w:color="auto" w:fill="auto"/>
          </w:tcPr>
          <w:p w14:paraId="156427B7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3E54614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6250423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51C8BA8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032676D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5A8C7A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70127F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32662F47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0BAE5B30" w14:textId="77777777" w:rsidTr="00AF0E0E">
        <w:tc>
          <w:tcPr>
            <w:tcW w:w="1222" w:type="dxa"/>
            <w:shd w:val="clear" w:color="auto" w:fill="auto"/>
          </w:tcPr>
          <w:p w14:paraId="03548696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CBBEA6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301D51C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FD8467E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71536E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3E706D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30FD58CB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0244278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61B6C32A" w14:textId="77777777" w:rsidTr="00AF0E0E">
        <w:tc>
          <w:tcPr>
            <w:tcW w:w="1222" w:type="dxa"/>
            <w:shd w:val="clear" w:color="auto" w:fill="auto"/>
          </w:tcPr>
          <w:p w14:paraId="3AED09CC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329D9AE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34CB5F5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0ED65A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E607AF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65B7A9A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0E7B4A6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2AE30154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7BB30173" w14:textId="77777777" w:rsidTr="00AF0E0E">
        <w:tc>
          <w:tcPr>
            <w:tcW w:w="1222" w:type="dxa"/>
            <w:shd w:val="clear" w:color="auto" w:fill="auto"/>
          </w:tcPr>
          <w:p w14:paraId="3B69FF52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6C74B73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54A4BAC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E9F28CF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4AED5AF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0EC7F121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77A3D55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178F9E27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  <w:tr w:rsidR="00E0259F" w14:paraId="2740FDB2" w14:textId="77777777" w:rsidTr="00AF0E0E">
        <w:tc>
          <w:tcPr>
            <w:tcW w:w="1222" w:type="dxa"/>
            <w:shd w:val="clear" w:color="auto" w:fill="auto"/>
          </w:tcPr>
          <w:p w14:paraId="1D4B9D54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78DF5F6D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C5CD67B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009CE628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E364C39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2416E952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2" w:type="dxa"/>
            <w:shd w:val="clear" w:color="auto" w:fill="auto"/>
          </w:tcPr>
          <w:p w14:paraId="1E01C020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  <w:tc>
          <w:tcPr>
            <w:tcW w:w="1223" w:type="dxa"/>
            <w:shd w:val="clear" w:color="auto" w:fill="auto"/>
          </w:tcPr>
          <w:p w14:paraId="443458D7" w14:textId="77777777" w:rsidR="00E0259F" w:rsidRPr="00AF0E0E" w:rsidRDefault="00E0259F" w:rsidP="00AF0E0E">
            <w:pPr>
              <w:jc w:val="both"/>
              <w:rPr>
                <w:lang w:val="sk-SK"/>
              </w:rPr>
            </w:pPr>
          </w:p>
        </w:tc>
      </w:tr>
    </w:tbl>
    <w:p w14:paraId="03515FB2" w14:textId="77777777" w:rsidR="00E0259F" w:rsidRDefault="00E0259F" w:rsidP="00511F0C">
      <w:pPr>
        <w:jc w:val="both"/>
        <w:rPr>
          <w:lang w:val="sk-SK"/>
        </w:rPr>
      </w:pPr>
      <w:r>
        <w:rPr>
          <w:lang w:val="sk-SK"/>
        </w:rPr>
        <w:t>V</w:t>
      </w:r>
      <w:r w:rsidR="00511F0C">
        <w:rPr>
          <w:lang w:val="sk-SK"/>
        </w:rPr>
        <w:t>ysvetlivky po slovensky</w:t>
      </w:r>
      <w:r>
        <w:rPr>
          <w:lang w:val="sk-SK"/>
        </w:rPr>
        <w:t xml:space="preserve"> (veľkosť písma 12)</w:t>
      </w:r>
    </w:p>
    <w:p w14:paraId="63D0F4D2" w14:textId="77777777" w:rsidR="00511F0C" w:rsidRPr="00E0259F" w:rsidRDefault="00E0259F" w:rsidP="00511F0C">
      <w:pPr>
        <w:jc w:val="both"/>
        <w:rPr>
          <w:i/>
          <w:lang w:val="sk-SK"/>
        </w:rPr>
      </w:pPr>
      <w:r w:rsidRPr="00E0259F">
        <w:rPr>
          <w:i/>
          <w:lang w:val="sk-SK"/>
        </w:rPr>
        <w:t xml:space="preserve">Notes in </w:t>
      </w:r>
      <w:r>
        <w:rPr>
          <w:i/>
          <w:lang w:val="sk-SK"/>
        </w:rPr>
        <w:t>E</w:t>
      </w:r>
      <w:r w:rsidRPr="00E0259F">
        <w:rPr>
          <w:i/>
          <w:lang w:val="sk-SK"/>
        </w:rPr>
        <w:t>nglish</w:t>
      </w:r>
      <w:r>
        <w:rPr>
          <w:i/>
          <w:lang w:val="sk-SK"/>
        </w:rPr>
        <w:t xml:space="preserve"> (font </w:t>
      </w:r>
      <w:proofErr w:type="spellStart"/>
      <w:r>
        <w:rPr>
          <w:i/>
          <w:lang w:val="sk-SK"/>
        </w:rPr>
        <w:t>size</w:t>
      </w:r>
      <w:proofErr w:type="spellEnd"/>
      <w:r>
        <w:rPr>
          <w:i/>
          <w:lang w:val="sk-SK"/>
        </w:rPr>
        <w:t xml:space="preserve"> 12</w:t>
      </w:r>
      <w:r w:rsidR="00BD2B1F">
        <w:rPr>
          <w:i/>
          <w:lang w:val="sk-SK"/>
        </w:rPr>
        <w:t xml:space="preserve">, </w:t>
      </w:r>
      <w:proofErr w:type="spellStart"/>
      <w:r w:rsidR="00BD2B1F">
        <w:rPr>
          <w:i/>
          <w:lang w:val="sk-SK"/>
        </w:rPr>
        <w:t>italics</w:t>
      </w:r>
      <w:proofErr w:type="spellEnd"/>
      <w:r>
        <w:rPr>
          <w:i/>
          <w:lang w:val="sk-SK"/>
        </w:rPr>
        <w:t>)</w:t>
      </w:r>
    </w:p>
    <w:p w14:paraId="624D0F3B" w14:textId="77777777" w:rsidR="00511F0C" w:rsidRDefault="00511F0C" w:rsidP="0067441B">
      <w:pPr>
        <w:jc w:val="both"/>
        <w:rPr>
          <w:color w:val="FF0000"/>
          <w:lang w:val="sk-SK"/>
        </w:rPr>
      </w:pPr>
    </w:p>
    <w:p w14:paraId="414E2D57" w14:textId="77777777" w:rsidR="00511F0C" w:rsidRDefault="00511F0C" w:rsidP="0067441B">
      <w:pPr>
        <w:jc w:val="both"/>
        <w:rPr>
          <w:color w:val="FF0000"/>
          <w:lang w:val="sk-SK"/>
        </w:rPr>
      </w:pPr>
    </w:p>
    <w:p w14:paraId="6F2E3373" w14:textId="77777777" w:rsidR="00511F0C" w:rsidRDefault="00511F0C" w:rsidP="0067441B">
      <w:pPr>
        <w:jc w:val="both"/>
        <w:rPr>
          <w:color w:val="FF0000"/>
          <w:lang w:val="sk-SK"/>
        </w:rPr>
      </w:pPr>
    </w:p>
    <w:p w14:paraId="5A78C29B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65CE89A6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3F83A13D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37CD6545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DB2E62D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33352B95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19D5C7CD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395EC0B1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03130924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0C525E75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4EFE60B5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0FD0E50D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BEFDE17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1C28054E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466038DC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74721A3F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865EA48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8D9AEB0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320F6A4F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146E2069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FDE091A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641003AF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556A373A" w14:textId="77777777" w:rsidR="00BD2B1F" w:rsidRDefault="00BD2B1F" w:rsidP="0067441B">
      <w:pPr>
        <w:jc w:val="both"/>
        <w:rPr>
          <w:color w:val="FF0000"/>
          <w:lang w:val="sk-SK"/>
        </w:rPr>
      </w:pPr>
    </w:p>
    <w:p w14:paraId="66D58010" w14:textId="77777777" w:rsidR="00511F0C" w:rsidRDefault="00511F0C" w:rsidP="0067441B">
      <w:pPr>
        <w:jc w:val="both"/>
        <w:rPr>
          <w:color w:val="FF0000"/>
          <w:lang w:val="sk-SK"/>
        </w:rPr>
      </w:pPr>
    </w:p>
    <w:p w14:paraId="279ED768" w14:textId="77777777" w:rsidR="00511F0C" w:rsidRDefault="00CC54E0" w:rsidP="0067441B">
      <w:pPr>
        <w:jc w:val="both"/>
        <w:rPr>
          <w:color w:val="FF0000"/>
          <w:lang w:val="sk-SK"/>
        </w:rPr>
      </w:pPr>
      <w:r w:rsidRPr="00AF0E0E">
        <w:rPr>
          <w:noProof/>
          <w:lang w:val="sk-SK" w:eastAsia="sk-SK"/>
        </w:rPr>
        <w:lastRenderedPageBreak/>
        <w:drawing>
          <wp:inline distT="0" distB="0" distL="0" distR="0" wp14:anchorId="7D95A715" wp14:editId="7137BFD2">
            <wp:extent cx="4781550" cy="4162425"/>
            <wp:effectExtent l="0" t="0" r="0" b="9525"/>
            <wp:docPr id="1" name="Obrázok 2" descr="Výsledok vyhľadávania obrázkov pre dopyt graf index telesnej hmotno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Výsledok vyhľadávania obrázkov pre dopyt graf index telesnej hmotnost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A7259" w14:textId="77777777" w:rsidR="00E0259F" w:rsidRDefault="00E0259F" w:rsidP="00E0259F">
      <w:pPr>
        <w:jc w:val="both"/>
        <w:rPr>
          <w:lang w:val="sk-SK"/>
        </w:rPr>
      </w:pPr>
      <w:r w:rsidRPr="00491F64">
        <w:rPr>
          <w:lang w:val="sk-SK"/>
        </w:rPr>
        <w:t xml:space="preserve">Obr. 1: </w:t>
      </w:r>
      <w:r>
        <w:rPr>
          <w:lang w:val="sk-SK"/>
        </w:rPr>
        <w:t>Názov obrázku (veľkosť písma 12)</w:t>
      </w:r>
    </w:p>
    <w:p w14:paraId="72C17155" w14:textId="77777777" w:rsidR="00E0259F" w:rsidRPr="00CC54E0" w:rsidRDefault="00E0259F" w:rsidP="00E0259F">
      <w:pPr>
        <w:jc w:val="both"/>
        <w:rPr>
          <w:i/>
        </w:rPr>
      </w:pPr>
      <w:proofErr w:type="spellStart"/>
      <w:r w:rsidRPr="00CC54E0">
        <w:rPr>
          <w:i/>
        </w:rPr>
        <w:t>Fig</w:t>
      </w:r>
      <w:proofErr w:type="spellEnd"/>
      <w:r w:rsidRPr="00CC54E0">
        <w:rPr>
          <w:i/>
        </w:rPr>
        <w:t xml:space="preserve">. 1: </w:t>
      </w:r>
      <w:proofErr w:type="spellStart"/>
      <w:r w:rsidR="00773D98" w:rsidRPr="00CC54E0">
        <w:rPr>
          <w:i/>
        </w:rPr>
        <w:t>Captions</w:t>
      </w:r>
      <w:proofErr w:type="spellEnd"/>
      <w:r w:rsidR="00BD2B1F" w:rsidRPr="00CC54E0">
        <w:rPr>
          <w:i/>
        </w:rPr>
        <w:t xml:space="preserve"> </w:t>
      </w:r>
      <w:proofErr w:type="spellStart"/>
      <w:r w:rsidR="00BD2B1F" w:rsidRPr="00CC54E0">
        <w:rPr>
          <w:i/>
        </w:rPr>
        <w:t>of</w:t>
      </w:r>
      <w:proofErr w:type="spellEnd"/>
      <w:r w:rsidR="00BD2B1F" w:rsidRPr="00CC54E0">
        <w:rPr>
          <w:i/>
        </w:rPr>
        <w:t xml:space="preserve"> </w:t>
      </w:r>
      <w:proofErr w:type="spellStart"/>
      <w:r w:rsidR="00BD2B1F" w:rsidRPr="00CC54E0">
        <w:rPr>
          <w:i/>
        </w:rPr>
        <w:t>the</w:t>
      </w:r>
      <w:proofErr w:type="spellEnd"/>
      <w:r w:rsidR="00BD2B1F" w:rsidRPr="00CC54E0">
        <w:rPr>
          <w:i/>
        </w:rPr>
        <w:t xml:space="preserve"> </w:t>
      </w:r>
      <w:proofErr w:type="spellStart"/>
      <w:r w:rsidR="00BD2B1F" w:rsidRPr="00CC54E0">
        <w:rPr>
          <w:i/>
        </w:rPr>
        <w:t>picture</w:t>
      </w:r>
      <w:proofErr w:type="spellEnd"/>
      <w:r w:rsidRPr="00CC54E0">
        <w:rPr>
          <w:i/>
        </w:rPr>
        <w:t xml:space="preserve"> (</w:t>
      </w:r>
      <w:r w:rsidR="00BD2B1F" w:rsidRPr="00CC54E0">
        <w:rPr>
          <w:i/>
        </w:rPr>
        <w:t xml:space="preserve">font </w:t>
      </w:r>
      <w:proofErr w:type="spellStart"/>
      <w:r w:rsidR="00BD2B1F" w:rsidRPr="00CC54E0">
        <w:rPr>
          <w:i/>
        </w:rPr>
        <w:t>size</w:t>
      </w:r>
      <w:proofErr w:type="spellEnd"/>
      <w:r w:rsidRPr="00CC54E0">
        <w:rPr>
          <w:i/>
        </w:rPr>
        <w:t xml:space="preserve"> 12, </w:t>
      </w:r>
      <w:proofErr w:type="spellStart"/>
      <w:r w:rsidR="00BD2B1F" w:rsidRPr="00CC54E0">
        <w:rPr>
          <w:i/>
        </w:rPr>
        <w:t>italics</w:t>
      </w:r>
      <w:proofErr w:type="spellEnd"/>
      <w:r w:rsidRPr="00CC54E0">
        <w:rPr>
          <w:i/>
        </w:rPr>
        <w:t>)</w:t>
      </w:r>
    </w:p>
    <w:p w14:paraId="0225C225" w14:textId="77777777" w:rsidR="00E0259F" w:rsidRPr="00CC54E0" w:rsidRDefault="00E0259F" w:rsidP="0067441B">
      <w:pPr>
        <w:jc w:val="both"/>
        <w:rPr>
          <w:lang w:val="sk-SK"/>
        </w:rPr>
      </w:pPr>
    </w:p>
    <w:sectPr w:rsidR="00E0259F" w:rsidRPr="00CC54E0" w:rsidSect="00E34254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Q1NjcyMTM3sjRV0lEKTi0uzszPAykwrAUA9jQphiwAAAA="/>
  </w:docVars>
  <w:rsids>
    <w:rsidRoot w:val="00813E8A"/>
    <w:rsid w:val="00030425"/>
    <w:rsid w:val="000D2D94"/>
    <w:rsid w:val="00270EB8"/>
    <w:rsid w:val="002820B0"/>
    <w:rsid w:val="002A35E5"/>
    <w:rsid w:val="003403B9"/>
    <w:rsid w:val="00381D25"/>
    <w:rsid w:val="00491F64"/>
    <w:rsid w:val="0049442C"/>
    <w:rsid w:val="004C2A0F"/>
    <w:rsid w:val="004D73C9"/>
    <w:rsid w:val="004E1497"/>
    <w:rsid w:val="00511F0C"/>
    <w:rsid w:val="00517D15"/>
    <w:rsid w:val="005361DC"/>
    <w:rsid w:val="00576138"/>
    <w:rsid w:val="00590485"/>
    <w:rsid w:val="005B6344"/>
    <w:rsid w:val="005C0E31"/>
    <w:rsid w:val="0061596D"/>
    <w:rsid w:val="006406E7"/>
    <w:rsid w:val="0067441B"/>
    <w:rsid w:val="0067734D"/>
    <w:rsid w:val="006C44FE"/>
    <w:rsid w:val="0070624C"/>
    <w:rsid w:val="007739F9"/>
    <w:rsid w:val="00773D98"/>
    <w:rsid w:val="007B21EE"/>
    <w:rsid w:val="00813E8A"/>
    <w:rsid w:val="0084384A"/>
    <w:rsid w:val="008C3665"/>
    <w:rsid w:val="008E1273"/>
    <w:rsid w:val="00916682"/>
    <w:rsid w:val="0095313D"/>
    <w:rsid w:val="00982496"/>
    <w:rsid w:val="0098260B"/>
    <w:rsid w:val="009C01AB"/>
    <w:rsid w:val="009F51DB"/>
    <w:rsid w:val="00A03648"/>
    <w:rsid w:val="00AF0E0E"/>
    <w:rsid w:val="00B45D4E"/>
    <w:rsid w:val="00BD2B1F"/>
    <w:rsid w:val="00CC54E0"/>
    <w:rsid w:val="00D33F65"/>
    <w:rsid w:val="00E0259F"/>
    <w:rsid w:val="00E34254"/>
    <w:rsid w:val="00E64FCA"/>
    <w:rsid w:val="00E84848"/>
    <w:rsid w:val="00ED2A81"/>
    <w:rsid w:val="00F039FD"/>
    <w:rsid w:val="00F6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5382D"/>
  <w15:docId w15:val="{4F53E976-B195-41B9-AC4D-F4FD8A35A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13E8A"/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qFormat/>
    <w:rsid w:val="0084384A"/>
    <w:pPr>
      <w:keepNext/>
      <w:ind w:firstLine="284"/>
      <w:jc w:val="center"/>
      <w:outlineLvl w:val="0"/>
    </w:pPr>
    <w:rPr>
      <w:b/>
      <w:bCs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">
    <w:name w:val="Body Text Indent"/>
    <w:basedOn w:val="Normlny"/>
    <w:link w:val="ZarkazkladnhotextuChar"/>
    <w:semiHidden/>
    <w:rsid w:val="009C01AB"/>
    <w:pPr>
      <w:ind w:firstLine="284"/>
      <w:jc w:val="both"/>
    </w:pPr>
    <w:rPr>
      <w:lang w:val="sk-SK"/>
    </w:rPr>
  </w:style>
  <w:style w:type="character" w:customStyle="1" w:styleId="ZarkazkladnhotextuChar">
    <w:name w:val="Zarážka základného textu Char"/>
    <w:link w:val="Zarkazkladnhotextu"/>
    <w:semiHidden/>
    <w:rsid w:val="009C01A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y"/>
    <w:link w:val="ZkladntextChar"/>
    <w:uiPriority w:val="99"/>
    <w:unhideWhenUsed/>
    <w:rsid w:val="007739F9"/>
    <w:pPr>
      <w:spacing w:after="120"/>
    </w:pPr>
  </w:style>
  <w:style w:type="character" w:customStyle="1" w:styleId="ZkladntextChar">
    <w:name w:val="Základný text Char"/>
    <w:link w:val="Zkladntext"/>
    <w:uiPriority w:val="99"/>
    <w:rsid w:val="007739F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link w:val="Nadpis1"/>
    <w:rsid w:val="0084384A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361D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361DC"/>
    <w:rPr>
      <w:rFonts w:ascii="Tahoma" w:eastAsia="Times New Roman" w:hAnsi="Tahoma" w:cs="Tahoma"/>
      <w:sz w:val="16"/>
      <w:szCs w:val="16"/>
      <w:lang w:val="cs-CZ" w:eastAsia="cs-CZ"/>
    </w:rPr>
  </w:style>
  <w:style w:type="character" w:styleId="Hypertextovprepojenie">
    <w:name w:val="Hyperlink"/>
    <w:uiPriority w:val="99"/>
    <w:unhideWhenUsed/>
    <w:rsid w:val="009F51DB"/>
    <w:rPr>
      <w:color w:val="0000FF"/>
      <w:u w:val="single"/>
    </w:rPr>
  </w:style>
  <w:style w:type="paragraph" w:customStyle="1" w:styleId="desc">
    <w:name w:val="desc"/>
    <w:basedOn w:val="Normlny"/>
    <w:rsid w:val="009F51DB"/>
    <w:pPr>
      <w:spacing w:before="100" w:beforeAutospacing="1" w:after="100" w:afterAutospacing="1"/>
    </w:pPr>
    <w:rPr>
      <w:lang w:val="sk-SK" w:eastAsia="sk-SK"/>
    </w:rPr>
  </w:style>
  <w:style w:type="table" w:styleId="Mriekatabuky">
    <w:name w:val="Table Grid"/>
    <w:basedOn w:val="Normlnatabuka"/>
    <w:uiPriority w:val="59"/>
    <w:rsid w:val="00E02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9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ED4A8-B823-40A8-814F-E388765D4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Bodoriková</dc:creator>
  <cp:keywords/>
  <cp:lastModifiedBy>MD</cp:lastModifiedBy>
  <cp:revision>2</cp:revision>
  <dcterms:created xsi:type="dcterms:W3CDTF">2020-11-18T18:50:00Z</dcterms:created>
  <dcterms:modified xsi:type="dcterms:W3CDTF">2020-11-18T18:50:00Z</dcterms:modified>
</cp:coreProperties>
</file>